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Professor position at a prestigious university in Indonesia Jakarta. With a robust academic background, extensive research experience, and a deep commitment to fostering innovation in higher education, I am confident in my ability to contribute meaningfully to your institution's mission of advancing knowledge and shaping future leaders. As an accomplished scholar with expertise in [your field], I am particularly drawn to the opportunity to work within Indonesia Jakarta's dynamic academic landscape, where the intersection of tradition and modernity offers unique challenges and opportunities for intellectual growth.</w:t>
      </w:r>
    </w:p>
    <w:p>
      <w:pPr>
        <w:pStyle w:val="BodyText"/>
      </w:pPr>
      <w:r>
        <w:t xml:space="preserve">Throughout my career as a Professor, I have dedicated myself to cultivating a learning environment that prioritizes critical thinking, interdisciplinary collaboration, and real-world application of knowledge. My research in [your specific area of expertise] has been published in leading journals and has received recognition for its impact on [specific field or societal issue]. For instance, my work on [specific project or study] has not only advanced theoretical frameworks but also informed policy decisions in [relevant region or industry]. This alignment with applied research resonates deeply with the ethos of universities in Indonesia Jakarta, where academic excellence is often intertwined with community engagement and sustainable development.</w:t>
      </w:r>
    </w:p>
    <w:p>
      <w:pPr>
        <w:pStyle w:val="BodyText"/>
      </w:pPr>
      <w:r>
        <w:t xml:space="preserve">What sets me apart as a Professor is my ability to bridge the gap between academia and practice. In my current role at [current institution], I have led multiple initiatives that integrate industry partnerships, such as [specific example, e.g., "a collaborative program with local tech companies to develop AI-driven solutions for urban infrastructure challenges"]. These experiences have equipped me with the skills to navigate complex academic ecosystems while maintaining a focus on innovation. Indonesia Jakarta, with its vibrant economy and cultural diversity, presents an ideal setting for such endeavors. I am particularly excited about the potential to leverage my expertise in [your field] to address pressing issues like [specific issue relevant to Indonesia Jakarta, e.g., "climate resilience," "digital transformation," or "cultural preservation"].</w:t>
      </w:r>
    </w:p>
    <w:p>
      <w:pPr>
        <w:pStyle w:val="BodyText"/>
      </w:pPr>
      <w:r>
        <w:t xml:space="preserve">As a Professor, I have always emphasized mentorship and student-centered learning. My teaching philosophy centers on empowering students to think independently and engage with global challenges from a local perspective. In Indonesia Jakarta, where the educational landscape is rapidly evolving, I believe my approach would resonate strongly. For example, my experience designing curricula that incorporate [specific methodology or tool] has been instrumental in preparing students for careers in [relevant field]. I am eager to contribute to your university's vision of producing graduates who are not only academically proficient but also socially conscious and culturally aware.</w:t>
      </w:r>
    </w:p>
    <w:p>
      <w:pPr>
        <w:pStyle w:val="BodyText"/>
      </w:pPr>
      <w:r>
        <w:t xml:space="preserve">Working in Indonesia Jakarta would allow me to immerse myself in a region that is both historically rich and forward-thinking. The city’s unique position as a hub for innovation, commerce, and cultural exchange aligns with my professional goals of fostering international collaboration. I have previously collaborated with researchers from Indonesian institutions on projects such as [specific example], which underscored the value of cross-cultural dialogue in addressing global challenges. I am particularly inspired by the commitment of Jakarta’s universities to excellence and their dedication to preparing students for an interconnected world.</w:t>
      </w:r>
    </w:p>
    <w:p>
      <w:pPr>
        <w:pStyle w:val="BodyText"/>
      </w:pPr>
      <w:r>
        <w:t xml:space="preserve">My decision to apply for this position is also driven by a personal connection to Indonesia Jakarta. Having [mention any relevant personal experience, e.g., "visited the city as part of a research trip" or "collaborated with local scholars on a project"], I have developed a profound appreciation for its people, culture, and academic environment. I am eager to contribute to the academic community by sharing my knowledge while learning from the unique perspectives of colleagues and students in Jakarta.</w:t>
      </w:r>
    </w:p>
    <w:p>
      <w:pPr>
        <w:pStyle w:val="BodyText"/>
      </w:pPr>
      <w:r>
        <w:t xml:space="preserve">In conclusion, I am excited about the opportunity to join your university as a Professor and play a pivotal role in shaping its future. My interdisciplinary expertise, passion for teaching, and dedication to research align closely with your institution’s goals. I am confident that my background and vision will enable me to make meaningful contributions to both the academic and cultural fabric of Indonesia Jakarta. I would be honored to discuss how my experience and aspirations align with the needs of your department.</w:t>
      </w:r>
    </w:p>
    <w:p>
      <w:pPr>
        <w:pStyle w:val="BodyText"/>
      </w:pPr>
      <w:r>
        <w:t xml:space="preserve">Thank you for considering my application. I look forward to the possibility of contributing to your institution’s legacy of excell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 Address | Phone Number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Indonesia Jakarta</dc:title>
  <dc:creator/>
  <cp:keywords/>
  <dcterms:created xsi:type="dcterms:W3CDTF">2025-12-10T12:15:45Z</dcterms:created>
  <dcterms:modified xsi:type="dcterms:W3CDTF">2025-12-10T1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